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767C" w:rsidRDefault="000056A1">
      <w:pPr>
        <w:rPr>
          <w:lang w:val="el-GR"/>
        </w:rPr>
      </w:pPr>
      <w:r w:rsidRPr="000056A1">
        <w:rPr>
          <w:lang w:val="el-GR"/>
        </w:rPr>
        <w:t xml:space="preserve">Σε </w:t>
      </w:r>
      <w:r>
        <w:rPr>
          <w:lang w:val="el-GR"/>
        </w:rPr>
        <w:t xml:space="preserve">ένα </w:t>
      </w:r>
      <w:proofErr w:type="spellStart"/>
      <w:r>
        <w:rPr>
          <w:lang w:val="el-GR"/>
        </w:rPr>
        <w:t>text</w:t>
      </w:r>
      <w:proofErr w:type="spellEnd"/>
      <w:r>
        <w:rPr>
          <w:lang w:val="el-GR"/>
        </w:rPr>
        <w:t xml:space="preserve"> αρχείο με όνομα students.txt υπάρχουν τα στοιχεία των μαθητών. Πιο συγκεκριμένα κάθε γραμμή του αρχείου έχει την ακόλουθη γραμμογράφηση:</w:t>
      </w:r>
    </w:p>
    <w:p w:rsidR="000056A1" w:rsidRDefault="000056A1">
      <w:r>
        <w:rPr>
          <w:lang w:val="el-GR"/>
        </w:rPr>
        <w:t xml:space="preserve">Όνομα Επώνυμο </w:t>
      </w:r>
      <w:proofErr w:type="spellStart"/>
      <w:r>
        <w:t>dd</w:t>
      </w:r>
      <w:proofErr w:type="spellEnd"/>
      <w:r>
        <w:t>/mm/</w:t>
      </w:r>
      <w:proofErr w:type="spellStart"/>
      <w:r>
        <w:t>yyy</w:t>
      </w:r>
      <w:proofErr w:type="spellEnd"/>
    </w:p>
    <w:p w:rsidR="000056A1" w:rsidRPr="000056A1" w:rsidRDefault="000056A1">
      <w:pPr>
        <w:rPr>
          <w:lang w:val="el-GR"/>
        </w:rPr>
      </w:pPr>
      <w:r w:rsidRPr="000056A1">
        <w:rPr>
          <w:lang w:val="el-GR"/>
        </w:rPr>
        <w:t>Η ημερομην</w:t>
      </w:r>
      <w:r>
        <w:rPr>
          <w:lang w:val="el-GR"/>
        </w:rPr>
        <w:t>ία σε κάθε γραμμή αντιπροσωπεύει την ημε</w:t>
      </w:r>
      <w:r w:rsidR="00CF10FB">
        <w:rPr>
          <w:lang w:val="el-GR"/>
        </w:rPr>
        <w:t xml:space="preserve">ρομηνία γέννησης του μαθητή. Να δημιουργηθεί ένα αρχείο </w:t>
      </w:r>
      <w:r w:rsidR="00CF10FB">
        <w:t>student</w:t>
      </w:r>
      <w:r w:rsidR="00CF10FB" w:rsidRPr="00CF10FB">
        <w:rPr>
          <w:lang w:val="el-GR"/>
        </w:rPr>
        <w:t>2.</w:t>
      </w:r>
      <w:r w:rsidR="00CF10FB">
        <w:t>txt</w:t>
      </w:r>
      <w:r w:rsidR="00CF10FB">
        <w:rPr>
          <w:lang w:val="el-GR"/>
        </w:rPr>
        <w:t xml:space="preserve"> που θα περιλαμβάνει τα στοιχεία των μαθητών ταξινομημένα από τον νεώτερο στον μεγαλύτερο. Στο τέλος του αρχείου να προστεθεί η μέση ηλικία των μαθητών εκφρασμένη σε ημέρες.</w:t>
      </w:r>
    </w:p>
    <w:sectPr w:rsidR="000056A1" w:rsidRPr="000056A1" w:rsidSect="005A76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S1MLEwMDMxNzcwtbRU0lEKTi0uzszPAykwrAUAsKzF8iwAAAA="/>
  </w:docVars>
  <w:rsids>
    <w:rsidRoot w:val="000056A1"/>
    <w:rsid w:val="000056A1"/>
    <w:rsid w:val="000362C7"/>
    <w:rsid w:val="00505199"/>
    <w:rsid w:val="005A767C"/>
    <w:rsid w:val="009E5725"/>
    <w:rsid w:val="00B438BC"/>
    <w:rsid w:val="00BE0F9D"/>
    <w:rsid w:val="00CF10FB"/>
    <w:rsid w:val="00D43A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A767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fteris Moussiades</dc:creator>
  <cp:keywords/>
  <dc:description/>
  <cp:lastModifiedBy>Lefteris Moussiades</cp:lastModifiedBy>
  <cp:revision>2</cp:revision>
  <dcterms:created xsi:type="dcterms:W3CDTF">2020-04-17T08:13:00Z</dcterms:created>
  <dcterms:modified xsi:type="dcterms:W3CDTF">2020-04-17T09:21:00Z</dcterms:modified>
</cp:coreProperties>
</file>